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8A1641" w14:textId="77777777" w:rsidR="00545773" w:rsidRDefault="00317277">
      <w:pPr>
        <w:pStyle w:val="Titel"/>
      </w:pPr>
      <w:r>
        <w:t>Word Style Reference Doc</w:t>
      </w:r>
    </w:p>
    <w:p w14:paraId="32848F89" w14:textId="77777777" w:rsidR="00545773" w:rsidRDefault="00317277">
      <w:pPr>
        <w:pStyle w:val="Author"/>
      </w:pPr>
      <w:r>
        <w:t>Dr. Robert Opitz</w:t>
      </w:r>
    </w:p>
    <w:p w14:paraId="22833F08" w14:textId="77777777" w:rsidR="00545773" w:rsidRDefault="00317277">
      <w:pPr>
        <w:pStyle w:val="Datum"/>
      </w:pPr>
      <w:r>
        <w:t>14 1 2020</w:t>
      </w:r>
    </w:p>
    <w:p w14:paraId="2015DB98" w14:textId="77777777" w:rsidR="00545773" w:rsidRDefault="00317277" w:rsidP="00317277">
      <w:pPr>
        <w:pStyle w:val="berschrift2"/>
      </w:pPr>
      <w:bookmarkStart w:id="0" w:name="r-markdown"/>
      <w:r>
        <w:t>R Markdown</w:t>
      </w:r>
      <w:bookmarkEnd w:id="0"/>
    </w:p>
    <w:p w14:paraId="019606DA" w14:textId="77777777" w:rsidR="00545773" w:rsidRDefault="00317277" w:rsidP="00317277">
      <w:pPr>
        <w:pStyle w:val="FirstParagraph"/>
        <w:jc w:val="bot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7391883F" w14:textId="77777777" w:rsidR="00545773" w:rsidRDefault="00317277" w:rsidP="00317277">
      <w:pPr>
        <w:pStyle w:val="Textkrper"/>
        <w:jc w:val="both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3124DBCA" w14:textId="77777777" w:rsidR="00545773" w:rsidRDefault="00317277" w:rsidP="0031727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6E109FFC" w14:textId="77777777" w:rsidR="00545773" w:rsidRDefault="00317277" w:rsidP="00317277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ED66AF4" w14:textId="77777777" w:rsidR="00545773" w:rsidRDefault="00317277" w:rsidP="00317277">
      <w:pPr>
        <w:pStyle w:val="berschrift2"/>
      </w:pPr>
      <w:bookmarkStart w:id="1" w:name="including-plots"/>
      <w:r>
        <w:t>Including Plots</w:t>
      </w:r>
      <w:bookmarkEnd w:id="1"/>
    </w:p>
    <w:p w14:paraId="52D1D567" w14:textId="77777777" w:rsidR="00545773" w:rsidRDefault="00317277" w:rsidP="00317277">
      <w:pPr>
        <w:pStyle w:val="FirstParagraph"/>
        <w:jc w:val="both"/>
      </w:pPr>
      <w:r>
        <w:t>You can also embed plots, for example:</w:t>
      </w:r>
    </w:p>
    <w:p w14:paraId="56F4A430" w14:textId="77777777" w:rsidR="00545773" w:rsidRDefault="00317277" w:rsidP="00317277">
      <w:pPr>
        <w:pStyle w:val="Textkrper"/>
      </w:pPr>
      <w:r>
        <w:rPr>
          <w:noProof/>
          <w:lang w:val="de-DE" w:eastAsia="de-DE"/>
        </w:rPr>
        <w:lastRenderedPageBreak/>
        <w:drawing>
          <wp:inline distT="0" distB="0" distL="0" distR="0" wp14:anchorId="2A97738D" wp14:editId="0F38BE7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styles-reference-01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4BA221" w14:textId="77777777" w:rsidR="00545773" w:rsidRDefault="00317277" w:rsidP="00317277">
      <w:pPr>
        <w:pStyle w:val="Textkrper"/>
        <w:jc w:val="both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545773" w:rsidSect="0078410D">
      <w:headerReference w:type="default" r:id="rId9"/>
      <w:footerReference w:type="default" r:id="rId10"/>
      <w:pgSz w:w="11907" w:h="16839" w:code="9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011896" w14:textId="77777777" w:rsidR="000E58A6" w:rsidRDefault="00317277">
      <w:pPr>
        <w:spacing w:after="0"/>
      </w:pPr>
      <w:r>
        <w:separator/>
      </w:r>
    </w:p>
  </w:endnote>
  <w:endnote w:type="continuationSeparator" w:id="0">
    <w:p w14:paraId="3C6D0BD4" w14:textId="77777777" w:rsidR="000E58A6" w:rsidRDefault="003172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84115471"/>
      <w:docPartObj>
        <w:docPartGallery w:val="Page Numbers (Bottom of Page)"/>
        <w:docPartUnique/>
      </w:docPartObj>
    </w:sdtPr>
    <w:sdtEndPr/>
    <w:sdtContent>
      <w:p w14:paraId="19C35776" w14:textId="77777777" w:rsidR="00CF7921" w:rsidRDefault="00CF7921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17277" w:rsidRPr="00317277">
          <w:rPr>
            <w:noProof/>
            <w:lang w:val="de-DE"/>
          </w:rPr>
          <w:t>2</w:t>
        </w:r>
        <w:r>
          <w:fldChar w:fldCharType="end"/>
        </w:r>
      </w:p>
    </w:sdtContent>
  </w:sdt>
  <w:p w14:paraId="75FF0715" w14:textId="77777777" w:rsidR="00CF7921" w:rsidRDefault="00CF7921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EFCEB3" w14:textId="77777777" w:rsidR="00545773" w:rsidRDefault="00317277">
      <w:r>
        <w:separator/>
      </w:r>
    </w:p>
  </w:footnote>
  <w:footnote w:type="continuationSeparator" w:id="0">
    <w:p w14:paraId="4D37789D" w14:textId="77777777" w:rsidR="00545773" w:rsidRDefault="003172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FD39A" w14:textId="7149E29B" w:rsidR="005A0C58" w:rsidRDefault="007F284E">
    <w:pPr>
      <w:pStyle w:val="Kopfzeile"/>
    </w:pPr>
    <w:r>
      <w:rPr>
        <w:noProof/>
        <w:lang w:val="de-DE" w:eastAsia="de-DE"/>
      </w:rPr>
      <w:drawing>
        <wp:inline distT="0" distB="0" distL="0" distR="0" wp14:anchorId="78B7D4EC" wp14:editId="7EE1C1A5">
          <wp:extent cx="1238250" cy="478266"/>
          <wp:effectExtent l="0" t="0" r="0" b="0"/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1744" cy="50665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B95990E" w14:textId="77777777" w:rsidR="005A0C58" w:rsidRDefault="005A0C58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62526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3ECE1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D25A6"/>
    <w:rsid w:val="000E58A6"/>
    <w:rsid w:val="00107EFD"/>
    <w:rsid w:val="00317277"/>
    <w:rsid w:val="00497A0F"/>
    <w:rsid w:val="004E29B3"/>
    <w:rsid w:val="00545773"/>
    <w:rsid w:val="00590D07"/>
    <w:rsid w:val="005A0C58"/>
    <w:rsid w:val="0078410D"/>
    <w:rsid w:val="00784D58"/>
    <w:rsid w:val="007F284E"/>
    <w:rsid w:val="008D6863"/>
    <w:rsid w:val="00B0676C"/>
    <w:rsid w:val="00B86B75"/>
    <w:rsid w:val="00BC48D5"/>
    <w:rsid w:val="00C36279"/>
    <w:rsid w:val="00C70E53"/>
    <w:rsid w:val="00CF7921"/>
    <w:rsid w:val="00E315A3"/>
    <w:rsid w:val="00F071C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B628D92"/>
  <w15:docId w15:val="{4CBDAC73-8138-483D-ABF7-721D9C799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F071C7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F071C7"/>
    <w:rPr>
      <w:rFonts w:ascii="Tahoma" w:hAnsi="Tahoma" w:cs="Tahoma"/>
      <w:sz w:val="16"/>
      <w:szCs w:val="16"/>
    </w:rPr>
  </w:style>
  <w:style w:type="paragraph" w:styleId="Kopfzeile">
    <w:name w:val="header"/>
    <w:basedOn w:val="Standard"/>
    <w:link w:val="KopfzeileZchn"/>
    <w:uiPriority w:val="99"/>
    <w:rsid w:val="00CF7921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CF7921"/>
  </w:style>
  <w:style w:type="paragraph" w:styleId="Fuzeile">
    <w:name w:val="footer"/>
    <w:basedOn w:val="Standard"/>
    <w:link w:val="FuzeileZchn"/>
    <w:uiPriority w:val="99"/>
    <w:rsid w:val="00CF7921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CF79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9</Words>
  <Characters>818</Characters>
  <Application>Microsoft Office Word</Application>
  <DocSecurity>0</DocSecurity>
  <Lines>6</Lines>
  <Paragraphs>1</Paragraphs>
  <ScaleCrop>false</ScaleCrop>
  <Company>Bundesinstitut fuer Risikobewertung</Company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Style Reference Doc</dc:title>
  <dc:creator>Dr. Robert Opitz</dc:creator>
  <cp:lastModifiedBy>Herr Dr. Robert Opitz</cp:lastModifiedBy>
  <cp:revision>12</cp:revision>
  <dcterms:created xsi:type="dcterms:W3CDTF">2020-01-14T12:20:00Z</dcterms:created>
  <dcterms:modified xsi:type="dcterms:W3CDTF">2024-01-31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1 2020</vt:lpwstr>
  </property>
  <property fmtid="{D5CDD505-2E9C-101B-9397-08002B2CF9AE}" pid="3" name="output">
    <vt:lpwstr>word_document</vt:lpwstr>
  </property>
</Properties>
</file>